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4542" w:rsidRDefault="00643CB1" w:rsidP="00B93A97">
      <w:pPr>
        <w:spacing w:after="0" w:line="240" w:lineRule="auto"/>
        <w:jc w:val="center"/>
        <w:rPr>
          <w:b/>
          <w:u w:val="single"/>
        </w:rPr>
      </w:pPr>
      <w:bookmarkStart w:id="0" w:name="_GoBack"/>
      <w:bookmarkEnd w:id="0"/>
      <w:r w:rsidRPr="00E64825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>
            <wp:extent cx="2447925" cy="314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5A61" w:rsidRDefault="009D1228" w:rsidP="00B93A97">
      <w:pPr>
        <w:spacing w:after="0" w:line="240" w:lineRule="auto"/>
        <w:jc w:val="center"/>
        <w:rPr>
          <w:b/>
        </w:rPr>
      </w:pPr>
      <w:r w:rsidRPr="009D1228">
        <w:rPr>
          <w:b/>
        </w:rPr>
        <w:t>Student Affairs and Co-Curricular Units</w:t>
      </w:r>
    </w:p>
    <w:p w:rsidR="0055771A" w:rsidRPr="00B47C06" w:rsidRDefault="00B47C06" w:rsidP="00B93A97">
      <w:pPr>
        <w:spacing w:after="0" w:line="240" w:lineRule="auto"/>
        <w:jc w:val="center"/>
        <w:rPr>
          <w:b/>
          <w:u w:val="single"/>
        </w:rPr>
      </w:pPr>
      <w:r w:rsidRPr="00B47C06">
        <w:rPr>
          <w:b/>
          <w:u w:val="single"/>
        </w:rPr>
        <w:t>201</w:t>
      </w:r>
      <w:r w:rsidR="009D1228">
        <w:rPr>
          <w:b/>
          <w:u w:val="single"/>
        </w:rPr>
        <w:t>8</w:t>
      </w:r>
      <w:r w:rsidRPr="00B47C06">
        <w:rPr>
          <w:b/>
          <w:u w:val="single"/>
        </w:rPr>
        <w:t>-201</w:t>
      </w:r>
      <w:r w:rsidR="009D1228">
        <w:rPr>
          <w:b/>
          <w:u w:val="single"/>
        </w:rPr>
        <w:t>9</w:t>
      </w:r>
      <w:r w:rsidRPr="00B47C06">
        <w:rPr>
          <w:b/>
          <w:u w:val="single"/>
        </w:rPr>
        <w:t xml:space="preserve"> </w:t>
      </w:r>
      <w:r w:rsidR="00126246" w:rsidRPr="00B47C06">
        <w:rPr>
          <w:b/>
          <w:u w:val="single"/>
        </w:rPr>
        <w:t>ASSESSMENT PROJECT PLAN</w:t>
      </w:r>
    </w:p>
    <w:p w:rsidR="00EC70EC" w:rsidRDefault="00EC70EC" w:rsidP="00B93A97">
      <w:pPr>
        <w:spacing w:after="0" w:line="240" w:lineRule="auto"/>
        <w:rPr>
          <w:b/>
          <w:i/>
        </w:rPr>
      </w:pPr>
    </w:p>
    <w:p w:rsidR="00B30761" w:rsidRPr="00B47C06" w:rsidRDefault="00B30761" w:rsidP="00B93A97">
      <w:pPr>
        <w:spacing w:after="0" w:line="240" w:lineRule="auto"/>
        <w:rPr>
          <w:b/>
          <w:i/>
          <w:highlight w:val="yellow"/>
        </w:rPr>
      </w:pPr>
      <w:r w:rsidRPr="00907BB4">
        <w:rPr>
          <w:b/>
          <w:i/>
        </w:rPr>
        <w:t>Assessment</w:t>
      </w:r>
      <w:r w:rsidR="00B47C06" w:rsidRPr="00907BB4">
        <w:rPr>
          <w:b/>
          <w:i/>
        </w:rPr>
        <w:t xml:space="preserve"> p</w:t>
      </w:r>
      <w:r w:rsidR="004C08A8" w:rsidRPr="00907BB4">
        <w:rPr>
          <w:b/>
          <w:i/>
        </w:rPr>
        <w:t>roject</w:t>
      </w:r>
      <w:r w:rsidR="00B47C06" w:rsidRPr="00907BB4">
        <w:rPr>
          <w:b/>
          <w:i/>
        </w:rPr>
        <w:t>s can be focused</w:t>
      </w:r>
      <w:r w:rsidRPr="00907BB4">
        <w:rPr>
          <w:b/>
          <w:i/>
        </w:rPr>
        <w:t xml:space="preserve"> </w:t>
      </w:r>
      <w:r w:rsidR="00B47C06" w:rsidRPr="00907BB4">
        <w:rPr>
          <w:b/>
          <w:i/>
        </w:rPr>
        <w:t xml:space="preserve">on one of </w:t>
      </w:r>
      <w:r w:rsidR="00EC70EC">
        <w:rPr>
          <w:b/>
          <w:i/>
        </w:rPr>
        <w:t>three</w:t>
      </w:r>
      <w:r w:rsidR="00B47C06" w:rsidRPr="00907BB4">
        <w:rPr>
          <w:b/>
          <w:i/>
        </w:rPr>
        <w:t xml:space="preserve"> different areas. </w:t>
      </w:r>
      <w:r w:rsidR="00FC0766" w:rsidRPr="00907BB4">
        <w:rPr>
          <w:b/>
          <w:i/>
        </w:rPr>
        <w:t xml:space="preserve">Completed project </w:t>
      </w:r>
      <w:r w:rsidR="00DF6B74" w:rsidRPr="00907BB4">
        <w:rPr>
          <w:b/>
          <w:i/>
        </w:rPr>
        <w:t xml:space="preserve">plans will be due </w:t>
      </w:r>
      <w:r w:rsidR="009D1228">
        <w:rPr>
          <w:b/>
          <w:i/>
        </w:rPr>
        <w:t>August 17, 2018</w:t>
      </w:r>
      <w:r w:rsidR="00735A61" w:rsidRPr="00907BB4">
        <w:rPr>
          <w:b/>
          <w:i/>
        </w:rPr>
        <w:t xml:space="preserve"> </w:t>
      </w:r>
      <w:r w:rsidR="00DF6B74" w:rsidRPr="00907BB4">
        <w:rPr>
          <w:b/>
          <w:i/>
        </w:rPr>
        <w:t>to</w:t>
      </w:r>
      <w:r w:rsidR="00DF6B74" w:rsidRPr="00B47C06">
        <w:rPr>
          <w:b/>
          <w:i/>
        </w:rPr>
        <w:t xml:space="preserve"> </w:t>
      </w:r>
      <w:r w:rsidR="00B47C06" w:rsidRPr="00B47C06">
        <w:rPr>
          <w:b/>
          <w:i/>
        </w:rPr>
        <w:t>Scott Tharp</w:t>
      </w:r>
      <w:r w:rsidR="00DF6B74" w:rsidRPr="00B47C06">
        <w:rPr>
          <w:b/>
          <w:i/>
        </w:rPr>
        <w:t xml:space="preserve"> </w:t>
      </w:r>
      <w:r w:rsidR="00B47C06" w:rsidRPr="00B47C06">
        <w:rPr>
          <w:b/>
          <w:i/>
        </w:rPr>
        <w:t>(</w:t>
      </w:r>
      <w:hyperlink r:id="rId10" w:history="1">
        <w:r w:rsidR="00B47C06" w:rsidRPr="00B47C06">
          <w:rPr>
            <w:rStyle w:val="Hyperlink"/>
            <w:b/>
            <w:i/>
          </w:rPr>
          <w:t>dtharp1@depaul.edu</w:t>
        </w:r>
      </w:hyperlink>
      <w:r w:rsidR="00ED1E09">
        <w:rPr>
          <w:b/>
          <w:i/>
        </w:rPr>
        <w:t>).</w:t>
      </w:r>
    </w:p>
    <w:p w:rsidR="00FC0766" w:rsidRPr="00B47C06" w:rsidRDefault="00FC0766" w:rsidP="00B93A97">
      <w:pPr>
        <w:spacing w:after="0" w:line="240" w:lineRule="auto"/>
        <w:rPr>
          <w:highlight w:val="yellow"/>
        </w:rPr>
      </w:pPr>
    </w:p>
    <w:p w:rsidR="004C1230" w:rsidRDefault="004C1230" w:rsidP="004C1230">
      <w:pPr>
        <w:spacing w:after="0" w:line="240" w:lineRule="auto"/>
        <w:jc w:val="center"/>
        <w:rPr>
          <w:b/>
          <w:i/>
        </w:rPr>
      </w:pPr>
      <w:r>
        <w:rPr>
          <w:b/>
          <w:i/>
        </w:rPr>
        <w:t>BASIC INFORMATION</w:t>
      </w:r>
    </w:p>
    <w:p w:rsidR="004C1230" w:rsidRDefault="004C1230" w:rsidP="004C1230">
      <w:pPr>
        <w:spacing w:after="0" w:line="240" w:lineRule="auto"/>
        <w:rPr>
          <w:b/>
          <w:i/>
        </w:rPr>
      </w:pPr>
    </w:p>
    <w:p w:rsidR="00B30761" w:rsidRPr="00253B7A" w:rsidRDefault="00B30761" w:rsidP="00B93A97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253B7A">
        <w:rPr>
          <w:b/>
        </w:rPr>
        <w:t xml:space="preserve">Department </w:t>
      </w:r>
      <w:r w:rsidR="009D1228">
        <w:rPr>
          <w:b/>
        </w:rPr>
        <w:t xml:space="preserve">/ Unit </w:t>
      </w:r>
      <w:r w:rsidRPr="00253B7A">
        <w:rPr>
          <w:b/>
        </w:rPr>
        <w:t>Name:</w:t>
      </w:r>
      <w:r w:rsidR="00E874F5" w:rsidRPr="00253B7A">
        <w:rPr>
          <w:b/>
        </w:rPr>
        <w:t xml:space="preserve"> </w:t>
      </w:r>
      <w:r w:rsidR="00E07671">
        <w:rPr>
          <w:b/>
        </w:rPr>
        <w:t xml:space="preserve"> </w:t>
      </w:r>
    </w:p>
    <w:p w:rsidR="00BF3A3B" w:rsidRPr="00253B7A" w:rsidRDefault="00BF3A3B" w:rsidP="00B93A97">
      <w:pPr>
        <w:pStyle w:val="ListParagraph"/>
        <w:spacing w:after="0" w:line="240" w:lineRule="auto"/>
        <w:rPr>
          <w:b/>
        </w:rPr>
      </w:pPr>
    </w:p>
    <w:p w:rsidR="00E874F5" w:rsidRPr="00253B7A" w:rsidRDefault="00B30761" w:rsidP="00B93A97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253B7A">
        <w:rPr>
          <w:b/>
        </w:rPr>
        <w:t xml:space="preserve">Name of Primary </w:t>
      </w:r>
      <w:r w:rsidR="004C08A8" w:rsidRPr="00253B7A">
        <w:rPr>
          <w:b/>
        </w:rPr>
        <w:t xml:space="preserve">Assessment </w:t>
      </w:r>
      <w:r w:rsidRPr="00253B7A">
        <w:rPr>
          <w:b/>
        </w:rPr>
        <w:t>Project Facilitator</w:t>
      </w:r>
      <w:r w:rsidR="004C08A8" w:rsidRPr="00253B7A">
        <w:rPr>
          <w:b/>
        </w:rPr>
        <w:t>(s)</w:t>
      </w:r>
      <w:r w:rsidRPr="00253B7A">
        <w:rPr>
          <w:b/>
        </w:rPr>
        <w:t>:</w:t>
      </w:r>
    </w:p>
    <w:p w:rsidR="00B47C06" w:rsidRPr="00253B7A" w:rsidRDefault="00B47C06" w:rsidP="00B93A97">
      <w:pPr>
        <w:pStyle w:val="ListParagraph"/>
        <w:spacing w:after="0" w:line="240" w:lineRule="auto"/>
        <w:rPr>
          <w:b/>
        </w:rPr>
      </w:pPr>
    </w:p>
    <w:p w:rsidR="00ED1E09" w:rsidRDefault="00ED1E09" w:rsidP="00ED1E09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B93A97">
        <w:rPr>
          <w:b/>
        </w:rPr>
        <w:t>Are you considering collaborating with one or more departments in Student Affairs</w:t>
      </w:r>
      <w:r w:rsidR="00735A61">
        <w:rPr>
          <w:b/>
        </w:rPr>
        <w:t xml:space="preserve"> or other co-curricular units</w:t>
      </w:r>
      <w:r w:rsidRPr="00B93A97">
        <w:rPr>
          <w:b/>
        </w:rPr>
        <w:t xml:space="preserve">? </w:t>
      </w:r>
      <w:r>
        <w:rPr>
          <w:b/>
        </w:rPr>
        <w:t>If so, which ones?</w:t>
      </w:r>
    </w:p>
    <w:p w:rsidR="00ED1E09" w:rsidRPr="00ED1E09" w:rsidRDefault="00ED1E09" w:rsidP="00ED1E09">
      <w:pPr>
        <w:pStyle w:val="ListParagraph"/>
        <w:rPr>
          <w:b/>
        </w:rPr>
      </w:pPr>
    </w:p>
    <w:p w:rsidR="004C1230" w:rsidRPr="00253B7A" w:rsidRDefault="004C1230" w:rsidP="004C1230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>Type</w:t>
      </w:r>
      <w:r w:rsidRPr="00253B7A">
        <w:rPr>
          <w:b/>
        </w:rPr>
        <w:t xml:space="preserve"> of Assessment (Please </w:t>
      </w:r>
      <w:r>
        <w:rPr>
          <w:b/>
        </w:rPr>
        <w:t>select</w:t>
      </w:r>
      <w:r w:rsidRPr="00253B7A">
        <w:rPr>
          <w:b/>
        </w:rPr>
        <w:t xml:space="preserve"> one</w:t>
      </w:r>
      <w:r>
        <w:rPr>
          <w:b/>
        </w:rPr>
        <w:t xml:space="preserve"> by bolding your choice and listing your learning outcome as appropriate</w:t>
      </w:r>
      <w:r w:rsidRPr="00253B7A">
        <w:rPr>
          <w:b/>
        </w:rPr>
        <w:t>)</w:t>
      </w:r>
    </w:p>
    <w:p w:rsidR="00B47C06" w:rsidRPr="00253B7A" w:rsidRDefault="00B47C06" w:rsidP="00B93A97">
      <w:pPr>
        <w:pStyle w:val="ListParagraph"/>
        <w:spacing w:after="0" w:line="240" w:lineRule="auto"/>
        <w:rPr>
          <w:b/>
        </w:rPr>
      </w:pPr>
    </w:p>
    <w:p w:rsidR="00B47C06" w:rsidRPr="00E17811" w:rsidRDefault="00B47C06" w:rsidP="00B93A97">
      <w:pPr>
        <w:pStyle w:val="ListParagraph"/>
        <w:numPr>
          <w:ilvl w:val="1"/>
          <w:numId w:val="3"/>
        </w:numPr>
        <w:spacing w:after="0" w:line="240" w:lineRule="auto"/>
      </w:pPr>
      <w:r w:rsidRPr="00E17811">
        <w:t xml:space="preserve">Student Learning </w:t>
      </w:r>
    </w:p>
    <w:p w:rsidR="00B47C06" w:rsidRPr="00253B7A" w:rsidRDefault="00B47C06" w:rsidP="00B93A97">
      <w:pPr>
        <w:pStyle w:val="ListParagraph"/>
        <w:spacing w:after="0" w:line="240" w:lineRule="auto"/>
        <w:ind w:left="1440"/>
        <w:rPr>
          <w:i/>
          <w:sz w:val="20"/>
        </w:rPr>
      </w:pPr>
      <w:r w:rsidRPr="00253B7A">
        <w:rPr>
          <w:i/>
          <w:sz w:val="20"/>
        </w:rPr>
        <w:t xml:space="preserve">Assessment of </w:t>
      </w:r>
      <w:r w:rsidR="00253B7A" w:rsidRPr="00253B7A">
        <w:rPr>
          <w:i/>
          <w:sz w:val="20"/>
        </w:rPr>
        <w:t xml:space="preserve">specific </w:t>
      </w:r>
      <w:r w:rsidRPr="00253B7A">
        <w:rPr>
          <w:i/>
          <w:sz w:val="20"/>
        </w:rPr>
        <w:t xml:space="preserve">student learning outcomes expected to be achieved as a result of </w:t>
      </w:r>
      <w:r w:rsidR="00253B7A" w:rsidRPr="00253B7A">
        <w:rPr>
          <w:i/>
          <w:sz w:val="20"/>
        </w:rPr>
        <w:t xml:space="preserve">participation in </w:t>
      </w:r>
      <w:r w:rsidRPr="00253B7A">
        <w:rPr>
          <w:i/>
          <w:sz w:val="20"/>
        </w:rPr>
        <w:t>a</w:t>
      </w:r>
      <w:r w:rsidR="0096460B">
        <w:rPr>
          <w:i/>
          <w:sz w:val="20"/>
        </w:rPr>
        <w:t>t least two activities within a</w:t>
      </w:r>
      <w:r w:rsidRPr="00253B7A">
        <w:rPr>
          <w:i/>
          <w:sz w:val="20"/>
        </w:rPr>
        <w:t xml:space="preserve"> program</w:t>
      </w:r>
      <w:r w:rsidR="0096460B">
        <w:rPr>
          <w:i/>
          <w:sz w:val="20"/>
        </w:rPr>
        <w:t>-area</w:t>
      </w:r>
      <w:r w:rsidR="00B93A97">
        <w:rPr>
          <w:i/>
          <w:sz w:val="20"/>
        </w:rPr>
        <w:t>.</w:t>
      </w:r>
    </w:p>
    <w:p w:rsidR="00253B7A" w:rsidRDefault="00253B7A" w:rsidP="00B93A97">
      <w:pPr>
        <w:pStyle w:val="ListParagraph"/>
        <w:spacing w:after="0" w:line="240" w:lineRule="auto"/>
        <w:ind w:left="1440"/>
        <w:rPr>
          <w:b/>
          <w:sz w:val="20"/>
        </w:rPr>
      </w:pPr>
    </w:p>
    <w:p w:rsidR="004C1230" w:rsidRPr="004C1230" w:rsidRDefault="004C1230" w:rsidP="004C1230">
      <w:pPr>
        <w:pStyle w:val="ListParagraph"/>
        <w:numPr>
          <w:ilvl w:val="2"/>
          <w:numId w:val="3"/>
        </w:numPr>
        <w:spacing w:after="0" w:line="240" w:lineRule="auto"/>
      </w:pPr>
      <w:r w:rsidRPr="004C1230">
        <w:t>List the specific program-area level outcome statement(s) related to your assessment question:</w:t>
      </w:r>
    </w:p>
    <w:p w:rsidR="004C1230" w:rsidRPr="00253B7A" w:rsidRDefault="004C1230" w:rsidP="00B93A97">
      <w:pPr>
        <w:pStyle w:val="ListParagraph"/>
        <w:spacing w:after="0" w:line="240" w:lineRule="auto"/>
        <w:ind w:left="1440"/>
        <w:rPr>
          <w:b/>
          <w:sz w:val="20"/>
        </w:rPr>
      </w:pPr>
    </w:p>
    <w:p w:rsidR="00B47C06" w:rsidRPr="00E17811" w:rsidRDefault="00B47C06" w:rsidP="00B93A97">
      <w:pPr>
        <w:pStyle w:val="ListParagraph"/>
        <w:numPr>
          <w:ilvl w:val="1"/>
          <w:numId w:val="3"/>
        </w:numPr>
        <w:spacing w:after="0" w:line="240" w:lineRule="auto"/>
      </w:pPr>
      <w:r w:rsidRPr="00E17811">
        <w:t xml:space="preserve">Student Needs </w:t>
      </w:r>
    </w:p>
    <w:p w:rsidR="00B93A97" w:rsidRPr="00253B7A" w:rsidRDefault="00B93A97" w:rsidP="00B93A97">
      <w:pPr>
        <w:pStyle w:val="ListParagraph"/>
        <w:spacing w:after="0" w:line="240" w:lineRule="auto"/>
        <w:ind w:left="1440"/>
        <w:rPr>
          <w:i/>
          <w:sz w:val="20"/>
        </w:rPr>
      </w:pPr>
      <w:r>
        <w:rPr>
          <w:i/>
          <w:sz w:val="20"/>
        </w:rPr>
        <w:t>Assessment of the</w:t>
      </w:r>
      <w:r w:rsidRPr="00B93A97">
        <w:rPr>
          <w:i/>
          <w:sz w:val="20"/>
        </w:rPr>
        <w:t xml:space="preserve"> kinds of services</w:t>
      </w:r>
      <w:r>
        <w:rPr>
          <w:i/>
          <w:sz w:val="20"/>
        </w:rPr>
        <w:t xml:space="preserve"> or </w:t>
      </w:r>
      <w:r w:rsidR="0096460B">
        <w:rPr>
          <w:i/>
          <w:sz w:val="20"/>
        </w:rPr>
        <w:t>activities within a program-area(s) that</w:t>
      </w:r>
      <w:r>
        <w:rPr>
          <w:i/>
          <w:sz w:val="20"/>
        </w:rPr>
        <w:t xml:space="preserve"> </w:t>
      </w:r>
      <w:r w:rsidRPr="00B93A97">
        <w:rPr>
          <w:i/>
          <w:sz w:val="20"/>
        </w:rPr>
        <w:t>students need, based on student and staff perceptions, institutional expectations, and research on student needs</w:t>
      </w:r>
      <w:r>
        <w:rPr>
          <w:i/>
          <w:sz w:val="20"/>
        </w:rPr>
        <w:t xml:space="preserve"> or trends in use.</w:t>
      </w:r>
    </w:p>
    <w:p w:rsidR="00B47C06" w:rsidRPr="00253B7A" w:rsidRDefault="00B47C06" w:rsidP="00B93A97">
      <w:pPr>
        <w:pStyle w:val="ListParagraph"/>
        <w:spacing w:after="0" w:line="240" w:lineRule="auto"/>
        <w:ind w:left="1440"/>
        <w:rPr>
          <w:b/>
          <w:sz w:val="20"/>
        </w:rPr>
      </w:pPr>
    </w:p>
    <w:p w:rsidR="00B47C06" w:rsidRPr="00E17811" w:rsidRDefault="00B47C06" w:rsidP="00B93A97">
      <w:pPr>
        <w:pStyle w:val="ListParagraph"/>
        <w:numPr>
          <w:ilvl w:val="1"/>
          <w:numId w:val="3"/>
        </w:numPr>
        <w:spacing w:after="0" w:line="240" w:lineRule="auto"/>
      </w:pPr>
      <w:r w:rsidRPr="00E17811">
        <w:t>Program Benchmarking</w:t>
      </w:r>
    </w:p>
    <w:p w:rsidR="00B93A97" w:rsidRPr="00253B7A" w:rsidRDefault="00253B7A" w:rsidP="00B93A97">
      <w:pPr>
        <w:pStyle w:val="ListParagraph"/>
        <w:spacing w:after="0" w:line="240" w:lineRule="auto"/>
        <w:ind w:left="1440"/>
        <w:rPr>
          <w:i/>
          <w:sz w:val="20"/>
        </w:rPr>
      </w:pPr>
      <w:r w:rsidRPr="00253B7A">
        <w:rPr>
          <w:i/>
          <w:sz w:val="20"/>
        </w:rPr>
        <w:t xml:space="preserve">Assessment of </w:t>
      </w:r>
      <w:r w:rsidR="00B93A97" w:rsidRPr="00B93A97">
        <w:rPr>
          <w:i/>
          <w:sz w:val="20"/>
        </w:rPr>
        <w:t>the quality of services, program</w:t>
      </w:r>
      <w:r w:rsidR="0096460B">
        <w:rPr>
          <w:i/>
          <w:sz w:val="20"/>
        </w:rPr>
        <w:t>-areas</w:t>
      </w:r>
      <w:r w:rsidR="00B93A97" w:rsidRPr="00B93A97">
        <w:rPr>
          <w:i/>
          <w:sz w:val="20"/>
        </w:rPr>
        <w:t>, and facilities in comparison to institutional peers or institutions with best practices.</w:t>
      </w:r>
    </w:p>
    <w:p w:rsidR="00B93A97" w:rsidRDefault="00B93A97" w:rsidP="00B93A97">
      <w:pPr>
        <w:pStyle w:val="ListParagraph"/>
        <w:spacing w:after="0" w:line="240" w:lineRule="auto"/>
        <w:ind w:left="1440"/>
        <w:rPr>
          <w:i/>
          <w:sz w:val="20"/>
        </w:rPr>
      </w:pPr>
    </w:p>
    <w:p w:rsidR="004C65C2" w:rsidRPr="00253B7A" w:rsidRDefault="004C65C2" w:rsidP="00B93A97">
      <w:pPr>
        <w:pStyle w:val="ListParagraph"/>
        <w:spacing w:after="0" w:line="240" w:lineRule="auto"/>
        <w:ind w:left="1440"/>
        <w:rPr>
          <w:i/>
          <w:sz w:val="20"/>
        </w:rPr>
      </w:pPr>
    </w:p>
    <w:p w:rsidR="00B30761" w:rsidRDefault="00B30761" w:rsidP="00B93A97">
      <w:pPr>
        <w:spacing w:after="0" w:line="240" w:lineRule="auto"/>
        <w:jc w:val="center"/>
        <w:rPr>
          <w:b/>
          <w:i/>
        </w:rPr>
      </w:pPr>
      <w:r w:rsidRPr="00B93A97">
        <w:rPr>
          <w:b/>
          <w:i/>
        </w:rPr>
        <w:t>DEVELOPING THE QUESTION</w:t>
      </w:r>
    </w:p>
    <w:p w:rsidR="00B93A97" w:rsidRPr="00B93A97" w:rsidRDefault="00B93A97" w:rsidP="00B93A97">
      <w:pPr>
        <w:spacing w:after="0" w:line="240" w:lineRule="auto"/>
        <w:jc w:val="center"/>
        <w:rPr>
          <w:b/>
          <w:i/>
        </w:rPr>
      </w:pPr>
    </w:p>
    <w:p w:rsidR="00ED1E09" w:rsidRDefault="00ED1E09" w:rsidP="00B93A97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>What is the general topic of your assessment project for this year?</w:t>
      </w:r>
    </w:p>
    <w:p w:rsidR="00ED1E09" w:rsidRDefault="00ED1E09" w:rsidP="00ED1E09">
      <w:pPr>
        <w:pStyle w:val="ListParagraph"/>
        <w:spacing w:after="0" w:line="240" w:lineRule="auto"/>
        <w:rPr>
          <w:b/>
        </w:rPr>
      </w:pPr>
    </w:p>
    <w:p w:rsidR="00735A61" w:rsidRPr="009509FC" w:rsidRDefault="004C7C25" w:rsidP="00735A61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4C7C25">
        <w:rPr>
          <w:b/>
          <w:u w:val="single"/>
        </w:rPr>
        <w:t>STUDENT AFFAIRS ONLY</w:t>
      </w:r>
      <w:r>
        <w:rPr>
          <w:b/>
        </w:rPr>
        <w:t xml:space="preserve"> –</w:t>
      </w:r>
      <w:r w:rsidR="00603C8E">
        <w:rPr>
          <w:b/>
        </w:rPr>
        <w:t xml:space="preserve"> </w:t>
      </w:r>
      <w:r w:rsidR="00735A61" w:rsidRPr="009509FC">
        <w:rPr>
          <w:b/>
        </w:rPr>
        <w:t>Please list the specific program</w:t>
      </w:r>
      <w:r w:rsidR="0096460B">
        <w:rPr>
          <w:b/>
        </w:rPr>
        <w:t>-</w:t>
      </w:r>
      <w:r w:rsidR="00735A61">
        <w:rPr>
          <w:b/>
        </w:rPr>
        <w:t>area and associated activities</w:t>
      </w:r>
      <w:r w:rsidR="00735A61" w:rsidRPr="009509FC">
        <w:rPr>
          <w:b/>
        </w:rPr>
        <w:t xml:space="preserve"> in your </w:t>
      </w:r>
      <w:r w:rsidR="00735A61">
        <w:rPr>
          <w:b/>
        </w:rPr>
        <w:t>department</w:t>
      </w:r>
      <w:r w:rsidR="00735A61" w:rsidRPr="009509FC">
        <w:rPr>
          <w:b/>
        </w:rPr>
        <w:t xml:space="preserve"> that </w:t>
      </w:r>
      <w:r w:rsidR="00735A61">
        <w:rPr>
          <w:b/>
        </w:rPr>
        <w:t>are</w:t>
      </w:r>
      <w:r w:rsidR="00735A61" w:rsidRPr="009509FC">
        <w:rPr>
          <w:b/>
        </w:rPr>
        <w:t xml:space="preserve"> directly connected to your assessment project</w:t>
      </w:r>
      <w:r w:rsidR="00735A61">
        <w:rPr>
          <w:b/>
        </w:rPr>
        <w:t xml:space="preserve"> topic</w:t>
      </w:r>
      <w:r w:rsidR="00735A61" w:rsidRPr="009509FC">
        <w:rPr>
          <w:b/>
        </w:rPr>
        <w:t>.</w:t>
      </w:r>
      <w:r w:rsidR="00735A61">
        <w:rPr>
          <w:b/>
        </w:rPr>
        <w:t xml:space="preserve"> (These can be found in your </w:t>
      </w:r>
      <w:r w:rsidR="00603C8E">
        <w:rPr>
          <w:b/>
        </w:rPr>
        <w:t>Program</w:t>
      </w:r>
      <w:r w:rsidR="00735A61">
        <w:rPr>
          <w:b/>
        </w:rPr>
        <w:t xml:space="preserve"> Area Map)</w:t>
      </w:r>
    </w:p>
    <w:p w:rsidR="00ED1E09" w:rsidRDefault="00ED1E09" w:rsidP="00ED1E09">
      <w:pPr>
        <w:pStyle w:val="ListParagraph"/>
        <w:spacing w:after="0" w:line="240" w:lineRule="auto"/>
        <w:rPr>
          <w:b/>
        </w:rPr>
      </w:pPr>
    </w:p>
    <w:p w:rsidR="00B30761" w:rsidRDefault="00B30761" w:rsidP="00B93A97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B93A97">
        <w:rPr>
          <w:b/>
        </w:rPr>
        <w:t xml:space="preserve">What </w:t>
      </w:r>
      <w:r w:rsidR="00E035B0" w:rsidRPr="00B93A97">
        <w:rPr>
          <w:b/>
        </w:rPr>
        <w:t>is</w:t>
      </w:r>
      <w:r w:rsidRPr="00B93A97">
        <w:rPr>
          <w:b/>
        </w:rPr>
        <w:t xml:space="preserve"> the </w:t>
      </w:r>
      <w:r w:rsidR="00ED1E09">
        <w:rPr>
          <w:b/>
        </w:rPr>
        <w:t>specific</w:t>
      </w:r>
      <w:r w:rsidRPr="00B93A97">
        <w:rPr>
          <w:b/>
        </w:rPr>
        <w:t xml:space="preserve"> </w:t>
      </w:r>
      <w:r w:rsidR="004C08A8" w:rsidRPr="00B93A97">
        <w:rPr>
          <w:b/>
        </w:rPr>
        <w:t xml:space="preserve">assessment </w:t>
      </w:r>
      <w:r w:rsidRPr="00B93A97">
        <w:rPr>
          <w:b/>
        </w:rPr>
        <w:t>question your department</w:t>
      </w:r>
      <w:r w:rsidR="004C1230">
        <w:rPr>
          <w:b/>
        </w:rPr>
        <w:t>/unit</w:t>
      </w:r>
      <w:r w:rsidRPr="00B93A97">
        <w:rPr>
          <w:b/>
        </w:rPr>
        <w:t xml:space="preserve"> is attempting to answer this year</w:t>
      </w:r>
      <w:r w:rsidR="00ED1E09">
        <w:rPr>
          <w:b/>
        </w:rPr>
        <w:t xml:space="preserve"> related to your topic</w:t>
      </w:r>
      <w:r w:rsidR="007F73C7">
        <w:rPr>
          <w:b/>
        </w:rPr>
        <w:t xml:space="preserve"> and your </w:t>
      </w:r>
      <w:r w:rsidR="00735A61" w:rsidRPr="009509FC">
        <w:rPr>
          <w:b/>
        </w:rPr>
        <w:t>specific program</w:t>
      </w:r>
      <w:r w:rsidR="0096460B">
        <w:rPr>
          <w:b/>
        </w:rPr>
        <w:t>-</w:t>
      </w:r>
      <w:r w:rsidR="00735A61">
        <w:rPr>
          <w:b/>
        </w:rPr>
        <w:t>area and associated activities</w:t>
      </w:r>
      <w:r w:rsidRPr="00B93A97">
        <w:rPr>
          <w:b/>
        </w:rPr>
        <w:t>?</w:t>
      </w:r>
      <w:r w:rsidR="00FC0766" w:rsidRPr="00B93A97">
        <w:rPr>
          <w:b/>
        </w:rPr>
        <w:t xml:space="preserve">  </w:t>
      </w:r>
    </w:p>
    <w:p w:rsidR="00ED1E09" w:rsidRPr="00B47C06" w:rsidRDefault="00ED1E09" w:rsidP="00735A61">
      <w:pPr>
        <w:pStyle w:val="ListParagraph"/>
        <w:spacing w:after="0" w:line="240" w:lineRule="auto"/>
        <w:rPr>
          <w:b/>
          <w:highlight w:val="yellow"/>
        </w:rPr>
      </w:pPr>
    </w:p>
    <w:p w:rsidR="000D5346" w:rsidRDefault="00ED1E09" w:rsidP="000D5346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509FC">
        <w:rPr>
          <w:b/>
        </w:rPr>
        <w:t xml:space="preserve">What </w:t>
      </w:r>
      <w:r w:rsidR="000D5346">
        <w:rPr>
          <w:b/>
        </w:rPr>
        <w:t>previous</w:t>
      </w:r>
      <w:r>
        <w:rPr>
          <w:b/>
        </w:rPr>
        <w:t xml:space="preserve"> </w:t>
      </w:r>
      <w:r w:rsidR="000D5346">
        <w:rPr>
          <w:b/>
        </w:rPr>
        <w:t xml:space="preserve">literature, </w:t>
      </w:r>
      <w:r w:rsidRPr="009509FC">
        <w:rPr>
          <w:b/>
        </w:rPr>
        <w:t>research</w:t>
      </w:r>
      <w:r w:rsidR="000D5346">
        <w:rPr>
          <w:b/>
        </w:rPr>
        <w:t xml:space="preserve">, </w:t>
      </w:r>
      <w:r w:rsidR="004C1230">
        <w:rPr>
          <w:b/>
        </w:rPr>
        <w:t xml:space="preserve">theories/models, </w:t>
      </w:r>
      <w:r w:rsidR="000D5346">
        <w:rPr>
          <w:b/>
        </w:rPr>
        <w:t>or past assessment projects help</w:t>
      </w:r>
      <w:r w:rsidRPr="009509FC">
        <w:rPr>
          <w:b/>
        </w:rPr>
        <w:t xml:space="preserve"> to in</w:t>
      </w:r>
      <w:r w:rsidR="004C1230">
        <w:rPr>
          <w:b/>
        </w:rPr>
        <w:t xml:space="preserve">form this project? </w:t>
      </w:r>
      <w:r w:rsidR="000D5346">
        <w:rPr>
          <w:b/>
        </w:rPr>
        <w:t xml:space="preserve">Please provide relevant citations. </w:t>
      </w:r>
    </w:p>
    <w:p w:rsidR="00ED1E09" w:rsidRPr="00ED1E09" w:rsidRDefault="00ED1E09" w:rsidP="00ED1E09">
      <w:pPr>
        <w:pStyle w:val="ListParagraph"/>
        <w:rPr>
          <w:b/>
        </w:rPr>
      </w:pPr>
    </w:p>
    <w:p w:rsidR="00E01170" w:rsidRPr="009509FC" w:rsidRDefault="00E01170" w:rsidP="00E01170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509FC">
        <w:rPr>
          <w:b/>
        </w:rPr>
        <w:lastRenderedPageBreak/>
        <w:t>In planning for the assessment project, what possible assumptions do you have about what you will learn as a result of project?</w:t>
      </w:r>
    </w:p>
    <w:p w:rsidR="00E01170" w:rsidRPr="009509FC" w:rsidRDefault="00E01170" w:rsidP="00E01170">
      <w:pPr>
        <w:pStyle w:val="ListParagraph"/>
        <w:spacing w:after="0" w:line="240" w:lineRule="auto"/>
        <w:rPr>
          <w:b/>
        </w:rPr>
      </w:pPr>
    </w:p>
    <w:p w:rsidR="00ED1E09" w:rsidRDefault="00ED1E09" w:rsidP="00ED1E09">
      <w:pPr>
        <w:pStyle w:val="ListParagraph"/>
        <w:spacing w:after="0" w:line="240" w:lineRule="auto"/>
        <w:rPr>
          <w:b/>
        </w:rPr>
      </w:pPr>
    </w:p>
    <w:p w:rsidR="00E01170" w:rsidRDefault="00E01170" w:rsidP="00E01170">
      <w:pPr>
        <w:spacing w:after="0" w:line="240" w:lineRule="auto"/>
        <w:jc w:val="center"/>
        <w:rPr>
          <w:b/>
          <w:i/>
        </w:rPr>
      </w:pPr>
      <w:r>
        <w:rPr>
          <w:b/>
          <w:i/>
        </w:rPr>
        <w:t>CONNECTING TO STRATEGIC PRIORITIES</w:t>
      </w:r>
    </w:p>
    <w:p w:rsidR="00E01170" w:rsidRPr="00B93A97" w:rsidRDefault="00E01170" w:rsidP="00E01170">
      <w:pPr>
        <w:spacing w:after="0" w:line="240" w:lineRule="auto"/>
        <w:jc w:val="center"/>
        <w:rPr>
          <w:b/>
          <w:i/>
        </w:rPr>
      </w:pPr>
    </w:p>
    <w:p w:rsidR="00E01170" w:rsidRDefault="00E01170" w:rsidP="00B93A97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 xml:space="preserve">How does your proposed assessment question explicitly support </w:t>
      </w:r>
      <w:r w:rsidR="007F73C7">
        <w:rPr>
          <w:b/>
        </w:rPr>
        <w:t>your departmental</w:t>
      </w:r>
      <w:r>
        <w:rPr>
          <w:b/>
        </w:rPr>
        <w:t xml:space="preserve"> </w:t>
      </w:r>
      <w:r w:rsidR="005178CA">
        <w:rPr>
          <w:b/>
        </w:rPr>
        <w:t xml:space="preserve">/ unit </w:t>
      </w:r>
      <w:r>
        <w:rPr>
          <w:b/>
        </w:rPr>
        <w:t>goals or needs?</w:t>
      </w:r>
    </w:p>
    <w:p w:rsidR="00E01170" w:rsidRDefault="00E01170" w:rsidP="00E01170">
      <w:pPr>
        <w:pStyle w:val="ListParagraph"/>
        <w:spacing w:after="0" w:line="240" w:lineRule="auto"/>
        <w:rPr>
          <w:b/>
        </w:rPr>
      </w:pPr>
    </w:p>
    <w:p w:rsidR="009C4B1C" w:rsidRDefault="005178CA" w:rsidP="009C4B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5178CA">
        <w:rPr>
          <w:b/>
          <w:u w:val="single"/>
        </w:rPr>
        <w:t>STUDENT AFFAIRS ONLY</w:t>
      </w:r>
      <w:r>
        <w:rPr>
          <w:b/>
        </w:rPr>
        <w:t xml:space="preserve"> – </w:t>
      </w:r>
      <w:r w:rsidR="00E01170">
        <w:rPr>
          <w:b/>
        </w:rPr>
        <w:t xml:space="preserve">How does your proposed assessment question explicitly support </w:t>
      </w:r>
      <w:r w:rsidR="00D6499F">
        <w:rPr>
          <w:b/>
        </w:rPr>
        <w:t>one of</w:t>
      </w:r>
      <w:r w:rsidR="00E01170">
        <w:rPr>
          <w:b/>
        </w:rPr>
        <w:t xml:space="preserve"> </w:t>
      </w:r>
      <w:r w:rsidR="00C178F0">
        <w:rPr>
          <w:b/>
        </w:rPr>
        <w:t>division</w:t>
      </w:r>
      <w:r w:rsidR="00E01170">
        <w:rPr>
          <w:b/>
        </w:rPr>
        <w:t xml:space="preserve">’s </w:t>
      </w:r>
      <w:r w:rsidR="009C4B1C">
        <w:rPr>
          <w:b/>
        </w:rPr>
        <w:t>core functions</w:t>
      </w:r>
      <w:r w:rsidR="00D6499F">
        <w:rPr>
          <w:b/>
        </w:rPr>
        <w:t xml:space="preserve"> (student academic support, student engagement, student success)</w:t>
      </w:r>
      <w:r w:rsidR="00E01170">
        <w:rPr>
          <w:b/>
        </w:rPr>
        <w:t>?</w:t>
      </w:r>
    </w:p>
    <w:p w:rsidR="009C4B1C" w:rsidRDefault="009C4B1C" w:rsidP="009C4B1C">
      <w:pPr>
        <w:pStyle w:val="ListParagraph"/>
        <w:rPr>
          <w:b/>
        </w:rPr>
      </w:pPr>
    </w:p>
    <w:p w:rsidR="00A92FAA" w:rsidRPr="009C4B1C" w:rsidRDefault="009C4B1C" w:rsidP="009C4B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C4B1C">
        <w:rPr>
          <w:b/>
        </w:rPr>
        <w:t xml:space="preserve">How does your proposed assessment question explicitly support the </w:t>
      </w:r>
      <w:hyperlink r:id="rId11" w:history="1">
        <w:r w:rsidRPr="00D6499F">
          <w:rPr>
            <w:rStyle w:val="Hyperlink"/>
            <w:b/>
          </w:rPr>
          <w:t>university strategic plan</w:t>
        </w:r>
      </w:hyperlink>
      <w:r>
        <w:rPr>
          <w:b/>
        </w:rPr>
        <w:t>?</w:t>
      </w:r>
    </w:p>
    <w:p w:rsidR="009C4B1C" w:rsidRDefault="009C4B1C" w:rsidP="009C4B1C">
      <w:pPr>
        <w:pStyle w:val="ListParagraph"/>
        <w:spacing w:after="0" w:line="240" w:lineRule="auto"/>
        <w:rPr>
          <w:b/>
        </w:rPr>
      </w:pPr>
    </w:p>
    <w:p w:rsidR="00B93A97" w:rsidRDefault="00B93A97" w:rsidP="00B93A97">
      <w:pPr>
        <w:spacing w:after="0" w:line="240" w:lineRule="auto"/>
        <w:jc w:val="center"/>
        <w:rPr>
          <w:b/>
          <w:i/>
          <w:highlight w:val="yellow"/>
        </w:rPr>
      </w:pPr>
    </w:p>
    <w:p w:rsidR="00B30761" w:rsidRDefault="00B30761" w:rsidP="00B93A97">
      <w:pPr>
        <w:spacing w:after="0" w:line="240" w:lineRule="auto"/>
        <w:jc w:val="center"/>
        <w:rPr>
          <w:b/>
          <w:i/>
        </w:rPr>
      </w:pPr>
      <w:r w:rsidRPr="00E17811">
        <w:rPr>
          <w:b/>
          <w:i/>
        </w:rPr>
        <w:t>METHODOLOGY</w:t>
      </w:r>
    </w:p>
    <w:p w:rsidR="007F73C7" w:rsidRPr="00E17811" w:rsidRDefault="007F73C7" w:rsidP="00B93A97">
      <w:pPr>
        <w:spacing w:after="0" w:line="240" w:lineRule="auto"/>
        <w:jc w:val="center"/>
        <w:rPr>
          <w:b/>
          <w:i/>
        </w:rPr>
      </w:pPr>
    </w:p>
    <w:p w:rsidR="00E17811" w:rsidRPr="00E17811" w:rsidRDefault="00E17811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E17811">
        <w:rPr>
          <w:b/>
        </w:rPr>
        <w:t xml:space="preserve">Who will </w:t>
      </w:r>
      <w:r w:rsidR="002D0739">
        <w:rPr>
          <w:b/>
        </w:rPr>
        <w:t>you collect</w:t>
      </w:r>
      <w:r w:rsidR="00DD652B">
        <w:rPr>
          <w:b/>
        </w:rPr>
        <w:t xml:space="preserve"> data </w:t>
      </w:r>
      <w:r w:rsidR="002D0739">
        <w:rPr>
          <w:b/>
        </w:rPr>
        <w:t xml:space="preserve">from for </w:t>
      </w:r>
      <w:r w:rsidRPr="00E17811">
        <w:rPr>
          <w:b/>
        </w:rPr>
        <w:t xml:space="preserve">your project? What specific population (or sub-population) will you assess?  What characteristics (if any) does this population have in common that is relevant for your assessment? </w:t>
      </w:r>
    </w:p>
    <w:p w:rsidR="00BF3A3B" w:rsidRPr="00E17811" w:rsidRDefault="00BF3A3B" w:rsidP="00B93A97">
      <w:pPr>
        <w:pStyle w:val="ListParagraph"/>
        <w:spacing w:after="0" w:line="240" w:lineRule="auto"/>
        <w:rPr>
          <w:b/>
        </w:rPr>
      </w:pPr>
    </w:p>
    <w:p w:rsidR="00B30761" w:rsidRPr="00E17811" w:rsidRDefault="00B30761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E17811">
        <w:rPr>
          <w:b/>
        </w:rPr>
        <w:t>What is the total number of students</w:t>
      </w:r>
      <w:r w:rsidR="00E17811" w:rsidRPr="00E17811">
        <w:rPr>
          <w:b/>
        </w:rPr>
        <w:t xml:space="preserve"> (or institutions if doing program benchmarking)</w:t>
      </w:r>
      <w:r w:rsidRPr="00E17811">
        <w:rPr>
          <w:b/>
        </w:rPr>
        <w:t xml:space="preserve"> in this population?</w:t>
      </w:r>
    </w:p>
    <w:p w:rsidR="00BF3A3B" w:rsidRPr="00E17811" w:rsidRDefault="00BF3A3B" w:rsidP="00B93A97">
      <w:pPr>
        <w:pStyle w:val="ListParagraph"/>
        <w:spacing w:after="0" w:line="240" w:lineRule="auto"/>
        <w:rPr>
          <w:b/>
        </w:rPr>
      </w:pPr>
    </w:p>
    <w:p w:rsidR="00BF3A3B" w:rsidRPr="00E17811" w:rsidRDefault="00E874F5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E17811">
        <w:rPr>
          <w:b/>
        </w:rPr>
        <w:t>Of this total population, h</w:t>
      </w:r>
      <w:r w:rsidR="00B30761" w:rsidRPr="00E17811">
        <w:rPr>
          <w:b/>
        </w:rPr>
        <w:t xml:space="preserve">ow many students </w:t>
      </w:r>
      <w:r w:rsidR="00E17811" w:rsidRPr="00E17811">
        <w:rPr>
          <w:b/>
        </w:rPr>
        <w:t>(or institution</w:t>
      </w:r>
      <w:r w:rsidR="002D0739">
        <w:rPr>
          <w:b/>
        </w:rPr>
        <w:t>s if doing program benchmarking</w:t>
      </w:r>
      <w:r w:rsidR="00E17811" w:rsidRPr="00E17811">
        <w:rPr>
          <w:b/>
        </w:rPr>
        <w:t xml:space="preserve">) </w:t>
      </w:r>
      <w:r w:rsidR="00B30761" w:rsidRPr="00E17811">
        <w:rPr>
          <w:b/>
        </w:rPr>
        <w:t xml:space="preserve">do you plan to </w:t>
      </w:r>
      <w:r w:rsidR="00E035B0" w:rsidRPr="00E17811">
        <w:rPr>
          <w:b/>
        </w:rPr>
        <w:t>include in your sample for</w:t>
      </w:r>
      <w:r w:rsidR="00B30761" w:rsidRPr="00E17811">
        <w:rPr>
          <w:b/>
        </w:rPr>
        <w:t xml:space="preserve"> this assessment project?</w:t>
      </w:r>
    </w:p>
    <w:p w:rsidR="00FC0766" w:rsidRPr="00B47C06" w:rsidRDefault="00FC0766" w:rsidP="00B93A97">
      <w:pPr>
        <w:pStyle w:val="ListParagraph"/>
        <w:spacing w:after="0" w:line="240" w:lineRule="auto"/>
        <w:rPr>
          <w:b/>
          <w:highlight w:val="yellow"/>
        </w:rPr>
      </w:pPr>
    </w:p>
    <w:p w:rsidR="00B30761" w:rsidRPr="00E17811" w:rsidRDefault="00B30761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E17811">
        <w:rPr>
          <w:b/>
        </w:rPr>
        <w:t>What method</w:t>
      </w:r>
      <w:r w:rsidR="00F83753" w:rsidRPr="00E17811">
        <w:rPr>
          <w:b/>
        </w:rPr>
        <w:t>(</w:t>
      </w:r>
      <w:r w:rsidRPr="00E17811">
        <w:rPr>
          <w:b/>
        </w:rPr>
        <w:t>s</w:t>
      </w:r>
      <w:r w:rsidR="00F83753" w:rsidRPr="00E17811">
        <w:rPr>
          <w:b/>
        </w:rPr>
        <w:t>)</w:t>
      </w:r>
      <w:r w:rsidRPr="00E17811">
        <w:rPr>
          <w:b/>
        </w:rPr>
        <w:t xml:space="preserve"> are you considering using </w:t>
      </w:r>
      <w:r w:rsidR="008827D9" w:rsidRPr="00E17811">
        <w:rPr>
          <w:b/>
        </w:rPr>
        <w:t xml:space="preserve">to </w:t>
      </w:r>
      <w:r w:rsidR="00DD652B">
        <w:rPr>
          <w:b/>
        </w:rPr>
        <w:t>collect data for this project</w:t>
      </w:r>
      <w:r w:rsidR="00BF3A3B" w:rsidRPr="00E17811">
        <w:rPr>
          <w:b/>
        </w:rPr>
        <w:t xml:space="preserve"> (select no more </w:t>
      </w:r>
      <w:r w:rsidR="0094181C">
        <w:rPr>
          <w:b/>
        </w:rPr>
        <w:t>than 3</w:t>
      </w:r>
      <w:r w:rsidR="00E874F5" w:rsidRPr="00E17811">
        <w:rPr>
          <w:b/>
        </w:rPr>
        <w:t xml:space="preserve"> by marking your selection in bold</w:t>
      </w:r>
      <w:r w:rsidR="000D5346">
        <w:rPr>
          <w:b/>
        </w:rPr>
        <w:t>)</w:t>
      </w:r>
      <w:r w:rsidR="00E874F5" w:rsidRPr="00E17811">
        <w:rPr>
          <w:b/>
        </w:rPr>
        <w:t>:</w:t>
      </w:r>
    </w:p>
    <w:p w:rsidR="00DD652B" w:rsidRPr="00E17811" w:rsidRDefault="00DD652B" w:rsidP="00DD652B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Survey</w:t>
      </w:r>
    </w:p>
    <w:p w:rsidR="00DD652B" w:rsidRPr="00E17811" w:rsidRDefault="00DD652B" w:rsidP="00DD652B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 xml:space="preserve">Document Analysis </w:t>
      </w:r>
    </w:p>
    <w:p w:rsidR="00DD652B" w:rsidRPr="00E17811" w:rsidRDefault="00DD652B" w:rsidP="00DD652B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Reflection Papers</w:t>
      </w:r>
    </w:p>
    <w:p w:rsidR="00DD652B" w:rsidRPr="00E17811" w:rsidRDefault="00DD652B" w:rsidP="00DD652B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Observation</w:t>
      </w:r>
    </w:p>
    <w:p w:rsidR="00DD652B" w:rsidRPr="00E17811" w:rsidRDefault="00DD652B" w:rsidP="00DD652B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Interviews</w:t>
      </w:r>
    </w:p>
    <w:p w:rsidR="008827D9" w:rsidRPr="00E17811" w:rsidRDefault="008827D9" w:rsidP="00B93A97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Focus Group</w:t>
      </w:r>
    </w:p>
    <w:p w:rsidR="008827D9" w:rsidRPr="00E17811" w:rsidRDefault="008827D9" w:rsidP="00B93A97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Other _________________________</w:t>
      </w:r>
    </w:p>
    <w:p w:rsidR="008827D9" w:rsidRPr="00E17811" w:rsidRDefault="00E874F5" w:rsidP="00B93A97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I’m Not Sure and Request A</w:t>
      </w:r>
      <w:r w:rsidR="008827D9" w:rsidRPr="00E17811">
        <w:t>ssistance</w:t>
      </w:r>
      <w:r w:rsidRPr="00E17811">
        <w:t xml:space="preserve"> with </w:t>
      </w:r>
      <w:r w:rsidR="002D0739">
        <w:t>Data Collection Methods</w:t>
      </w:r>
    </w:p>
    <w:p w:rsidR="00BF3A3B" w:rsidRPr="00B47C06" w:rsidRDefault="00BF3A3B" w:rsidP="00B93A97">
      <w:pPr>
        <w:pStyle w:val="ListParagraph"/>
        <w:spacing w:after="0" w:line="240" w:lineRule="auto"/>
        <w:rPr>
          <w:highlight w:val="yellow"/>
        </w:rPr>
      </w:pPr>
    </w:p>
    <w:p w:rsidR="00DD652B" w:rsidRDefault="000D5346" w:rsidP="00E64825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 xml:space="preserve">How do you plan to analyze the data you plan to collect? Please </w:t>
      </w:r>
      <w:r w:rsidR="00DD652B" w:rsidRPr="00DD652B">
        <w:rPr>
          <w:b/>
        </w:rPr>
        <w:t>mark your selection</w:t>
      </w:r>
      <w:r>
        <w:rPr>
          <w:b/>
        </w:rPr>
        <w:t>(s)</w:t>
      </w:r>
      <w:r w:rsidR="00DD652B" w:rsidRPr="00DD652B">
        <w:rPr>
          <w:b/>
        </w:rPr>
        <w:t xml:space="preserve"> in bold</w:t>
      </w:r>
      <w:r>
        <w:rPr>
          <w:b/>
        </w:rPr>
        <w:t>:</w:t>
      </w:r>
    </w:p>
    <w:p w:rsidR="000D5346" w:rsidRDefault="000D5346" w:rsidP="00DD652B">
      <w:pPr>
        <w:pStyle w:val="ListParagraph"/>
        <w:numPr>
          <w:ilvl w:val="0"/>
          <w:numId w:val="1"/>
        </w:numPr>
        <w:spacing w:after="0" w:line="240" w:lineRule="auto"/>
      </w:pPr>
      <w:r>
        <w:t>I plan to summarize data using raw numbers, percentages, or averages (descriptive statistics)</w:t>
      </w:r>
    </w:p>
    <w:p w:rsidR="00DD652B" w:rsidRDefault="000D5346" w:rsidP="00DD652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 plan to compare </w:t>
      </w:r>
      <w:r w:rsidR="00AB0C98">
        <w:t>data</w:t>
      </w:r>
      <w:r>
        <w:t xml:space="preserve"> and </w:t>
      </w:r>
      <w:r w:rsidR="00AB0C98">
        <w:t xml:space="preserve">make judgements about differences that I find </w:t>
      </w:r>
      <w:r>
        <w:t>(</w:t>
      </w:r>
      <w:r w:rsidR="00AB0C98">
        <w:t xml:space="preserve">inferential statistics) </w:t>
      </w:r>
    </w:p>
    <w:p w:rsidR="000D5346" w:rsidRDefault="000D5346" w:rsidP="000D5346">
      <w:pPr>
        <w:pStyle w:val="ListParagraph"/>
        <w:numPr>
          <w:ilvl w:val="0"/>
          <w:numId w:val="1"/>
        </w:numPr>
        <w:spacing w:after="0" w:line="240" w:lineRule="auto"/>
      </w:pPr>
      <w:r>
        <w:t>I plan to summarize data using common themes and narrative descriptions (thematic coding)</w:t>
      </w:r>
    </w:p>
    <w:p w:rsidR="00DD652B" w:rsidRPr="00E17811" w:rsidRDefault="00DD652B" w:rsidP="00DD652B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>Other _________________________</w:t>
      </w:r>
    </w:p>
    <w:p w:rsidR="00DD652B" w:rsidRPr="00E17811" w:rsidRDefault="00DD652B" w:rsidP="00DD652B">
      <w:pPr>
        <w:pStyle w:val="ListParagraph"/>
        <w:numPr>
          <w:ilvl w:val="0"/>
          <w:numId w:val="1"/>
        </w:numPr>
        <w:spacing w:after="0" w:line="240" w:lineRule="auto"/>
      </w:pPr>
      <w:r w:rsidRPr="00E17811">
        <w:t xml:space="preserve">I’m Not Sure and Request Assistance with </w:t>
      </w:r>
      <w:r w:rsidR="002D0739">
        <w:t>Data Analysis Methods</w:t>
      </w:r>
    </w:p>
    <w:p w:rsidR="00DD652B" w:rsidRDefault="00DD652B" w:rsidP="00DD652B">
      <w:pPr>
        <w:spacing w:after="0" w:line="240" w:lineRule="auto"/>
        <w:rPr>
          <w:b/>
        </w:rPr>
      </w:pPr>
    </w:p>
    <w:p w:rsidR="008827D9" w:rsidRPr="0094181C" w:rsidRDefault="00434542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4181C">
        <w:rPr>
          <w:b/>
        </w:rPr>
        <w:t>Please describe why</w:t>
      </w:r>
      <w:r w:rsidR="008827D9" w:rsidRPr="0094181C">
        <w:rPr>
          <w:b/>
        </w:rPr>
        <w:t xml:space="preserve"> the </w:t>
      </w:r>
      <w:r w:rsidR="00FA78D2">
        <w:rPr>
          <w:b/>
        </w:rPr>
        <w:t xml:space="preserve">data </w:t>
      </w:r>
      <w:r w:rsidR="008827D9" w:rsidRPr="0094181C">
        <w:rPr>
          <w:b/>
        </w:rPr>
        <w:t>methods</w:t>
      </w:r>
      <w:r w:rsidR="00DE6224">
        <w:rPr>
          <w:b/>
        </w:rPr>
        <w:t xml:space="preserve"> and </w:t>
      </w:r>
      <w:r w:rsidR="00FA78D2">
        <w:rPr>
          <w:b/>
        </w:rPr>
        <w:t xml:space="preserve">analyses </w:t>
      </w:r>
      <w:r w:rsidR="008827D9" w:rsidRPr="0094181C">
        <w:rPr>
          <w:b/>
        </w:rPr>
        <w:t xml:space="preserve">you selected </w:t>
      </w:r>
      <w:r w:rsidR="00FA78D2">
        <w:rPr>
          <w:b/>
        </w:rPr>
        <w:t>are the</w:t>
      </w:r>
      <w:r w:rsidR="008827D9" w:rsidRPr="0094181C">
        <w:rPr>
          <w:b/>
        </w:rPr>
        <w:t xml:space="preserve"> most appropriate and best suited to answer your assessment question?</w:t>
      </w:r>
    </w:p>
    <w:p w:rsidR="00FA78D2" w:rsidRPr="0094181C" w:rsidRDefault="00FA78D2" w:rsidP="00B93A97">
      <w:pPr>
        <w:pStyle w:val="ListParagraph"/>
        <w:spacing w:after="0" w:line="240" w:lineRule="auto"/>
        <w:rPr>
          <w:b/>
        </w:rPr>
      </w:pPr>
    </w:p>
    <w:p w:rsidR="008827D9" w:rsidRPr="0094181C" w:rsidRDefault="008827D9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4181C">
        <w:rPr>
          <w:b/>
        </w:rPr>
        <w:lastRenderedPageBreak/>
        <w:t>What type of assistance do you anticipate needing for this project (select all that apply</w:t>
      </w:r>
      <w:r w:rsidR="00E874F5" w:rsidRPr="0094181C">
        <w:rPr>
          <w:b/>
        </w:rPr>
        <w:t xml:space="preserve"> by marking your selection(s) in bold</w:t>
      </w:r>
      <w:r w:rsidRPr="0094181C">
        <w:rPr>
          <w:b/>
        </w:rPr>
        <w:t>)?</w:t>
      </w:r>
    </w:p>
    <w:p w:rsidR="008827D9" w:rsidRPr="0094181C" w:rsidRDefault="008827D9" w:rsidP="00B93A97">
      <w:pPr>
        <w:pStyle w:val="ListParagraph"/>
        <w:numPr>
          <w:ilvl w:val="0"/>
          <w:numId w:val="2"/>
        </w:numPr>
        <w:spacing w:after="0" w:line="240" w:lineRule="auto"/>
      </w:pPr>
      <w:r w:rsidRPr="0094181C">
        <w:t xml:space="preserve">Methodology </w:t>
      </w:r>
      <w:r w:rsidR="00E874F5" w:rsidRPr="0094181C">
        <w:t xml:space="preserve">Design </w:t>
      </w:r>
      <w:r w:rsidRPr="0094181C">
        <w:t>Assistance</w:t>
      </w:r>
    </w:p>
    <w:p w:rsidR="008827D9" w:rsidRPr="0094181C" w:rsidRDefault="008827D9" w:rsidP="00B93A97">
      <w:pPr>
        <w:pStyle w:val="ListParagraph"/>
        <w:numPr>
          <w:ilvl w:val="0"/>
          <w:numId w:val="2"/>
        </w:numPr>
        <w:spacing w:after="0" w:line="240" w:lineRule="auto"/>
      </w:pPr>
      <w:r w:rsidRPr="0094181C">
        <w:t>General Assessment Skills Training</w:t>
      </w:r>
    </w:p>
    <w:p w:rsidR="008827D9" w:rsidRPr="0094181C" w:rsidRDefault="008827D9" w:rsidP="00B93A97">
      <w:pPr>
        <w:pStyle w:val="ListParagraph"/>
        <w:numPr>
          <w:ilvl w:val="0"/>
          <w:numId w:val="2"/>
        </w:numPr>
        <w:spacing w:after="0" w:line="240" w:lineRule="auto"/>
      </w:pPr>
      <w:r w:rsidRPr="0094181C">
        <w:t xml:space="preserve">Access to </w:t>
      </w:r>
      <w:r w:rsidR="00F83753" w:rsidRPr="0094181C">
        <w:t xml:space="preserve">Divisional or </w:t>
      </w:r>
      <w:r w:rsidR="00E874F5" w:rsidRPr="0094181C">
        <w:t xml:space="preserve">Institutional </w:t>
      </w:r>
      <w:r w:rsidRPr="0094181C">
        <w:t>Data</w:t>
      </w:r>
    </w:p>
    <w:p w:rsidR="008827D9" w:rsidRDefault="008827D9" w:rsidP="00B93A97">
      <w:pPr>
        <w:pStyle w:val="ListParagraph"/>
        <w:numPr>
          <w:ilvl w:val="0"/>
          <w:numId w:val="2"/>
        </w:numPr>
        <w:spacing w:after="0" w:line="240" w:lineRule="auto"/>
      </w:pPr>
      <w:r w:rsidRPr="0094181C">
        <w:t>Survey Development</w:t>
      </w:r>
    </w:p>
    <w:p w:rsidR="00DD652B" w:rsidRDefault="00DD652B" w:rsidP="00B93A97">
      <w:pPr>
        <w:pStyle w:val="ListParagraph"/>
        <w:numPr>
          <w:ilvl w:val="0"/>
          <w:numId w:val="2"/>
        </w:numPr>
        <w:spacing w:after="0" w:line="240" w:lineRule="auto"/>
      </w:pPr>
      <w:r>
        <w:t>Rubric Development</w:t>
      </w:r>
    </w:p>
    <w:p w:rsidR="008827D9" w:rsidRPr="0094181C" w:rsidRDefault="00DD652B" w:rsidP="00B93A97">
      <w:pPr>
        <w:pStyle w:val="ListParagraph"/>
        <w:numPr>
          <w:ilvl w:val="0"/>
          <w:numId w:val="2"/>
        </w:numPr>
        <w:spacing w:after="0" w:line="240" w:lineRule="auto"/>
      </w:pPr>
      <w:r>
        <w:t>Quantitative Data</w:t>
      </w:r>
      <w:r w:rsidR="008827D9" w:rsidRPr="0094181C">
        <w:t xml:space="preserve"> Analysis</w:t>
      </w:r>
    </w:p>
    <w:p w:rsidR="00E874F5" w:rsidRPr="0094181C" w:rsidRDefault="00E874F5" w:rsidP="00B93A97">
      <w:pPr>
        <w:pStyle w:val="ListParagraph"/>
        <w:numPr>
          <w:ilvl w:val="0"/>
          <w:numId w:val="2"/>
        </w:numPr>
        <w:spacing w:after="0" w:line="240" w:lineRule="auto"/>
      </w:pPr>
      <w:r w:rsidRPr="0094181C">
        <w:t xml:space="preserve">Qualitative </w:t>
      </w:r>
      <w:r w:rsidR="00DD652B">
        <w:t>Data</w:t>
      </w:r>
      <w:r w:rsidR="00DD652B" w:rsidRPr="0094181C">
        <w:t xml:space="preserve"> </w:t>
      </w:r>
      <w:r w:rsidRPr="0094181C">
        <w:t>Analysis</w:t>
      </w:r>
    </w:p>
    <w:p w:rsidR="008827D9" w:rsidRPr="0094181C" w:rsidRDefault="008827D9" w:rsidP="00B93A97">
      <w:pPr>
        <w:pStyle w:val="ListParagraph"/>
        <w:numPr>
          <w:ilvl w:val="0"/>
          <w:numId w:val="2"/>
        </w:numPr>
        <w:spacing w:after="0" w:line="240" w:lineRule="auto"/>
      </w:pPr>
      <w:r w:rsidRPr="0094181C">
        <w:t>Other_________________</w:t>
      </w:r>
    </w:p>
    <w:p w:rsidR="008827D9" w:rsidRPr="0094181C" w:rsidRDefault="008827D9" w:rsidP="00B93A97">
      <w:pPr>
        <w:pStyle w:val="ListParagraph"/>
        <w:numPr>
          <w:ilvl w:val="0"/>
          <w:numId w:val="2"/>
        </w:numPr>
        <w:spacing w:after="0" w:line="240" w:lineRule="auto"/>
      </w:pPr>
      <w:r w:rsidRPr="0094181C">
        <w:t>No Assistance Needed</w:t>
      </w:r>
      <w:r w:rsidR="004C08A8" w:rsidRPr="0094181C">
        <w:t xml:space="preserve"> </w:t>
      </w:r>
    </w:p>
    <w:p w:rsidR="00A92FAA" w:rsidRPr="00B47C06" w:rsidRDefault="00A92FAA" w:rsidP="00B93A97">
      <w:pPr>
        <w:pStyle w:val="ListParagraph"/>
        <w:spacing w:after="0" w:line="240" w:lineRule="auto"/>
        <w:rPr>
          <w:highlight w:val="yellow"/>
        </w:rPr>
      </w:pPr>
    </w:p>
    <w:p w:rsidR="00A92FAA" w:rsidRPr="0094181C" w:rsidRDefault="00A92FAA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4181C">
        <w:rPr>
          <w:b/>
        </w:rPr>
        <w:t xml:space="preserve">Who </w:t>
      </w:r>
      <w:r w:rsidR="0094181C" w:rsidRPr="0094181C">
        <w:rPr>
          <w:b/>
        </w:rPr>
        <w:t>might be</w:t>
      </w:r>
      <w:r w:rsidRPr="0094181C">
        <w:rPr>
          <w:b/>
        </w:rPr>
        <w:t xml:space="preserve"> potential partners </w:t>
      </w:r>
      <w:r w:rsidR="003F5D2B">
        <w:rPr>
          <w:b/>
        </w:rPr>
        <w:t xml:space="preserve">or stakeholders </w:t>
      </w:r>
      <w:r w:rsidR="0094181C" w:rsidRPr="0094181C">
        <w:rPr>
          <w:b/>
        </w:rPr>
        <w:t>involved</w:t>
      </w:r>
      <w:r w:rsidRPr="0094181C">
        <w:rPr>
          <w:b/>
        </w:rPr>
        <w:t xml:space="preserve"> with this </w:t>
      </w:r>
      <w:r w:rsidR="00434542" w:rsidRPr="0094181C">
        <w:rPr>
          <w:b/>
        </w:rPr>
        <w:t xml:space="preserve">assessment </w:t>
      </w:r>
      <w:r w:rsidRPr="0094181C">
        <w:rPr>
          <w:b/>
        </w:rPr>
        <w:t>project? (Other Student Affairs departments, Office of Institutional Planning and Research, Graduate Assistants, specific academic departments)</w:t>
      </w:r>
    </w:p>
    <w:p w:rsidR="00A92FAA" w:rsidRPr="0094181C" w:rsidRDefault="00A92FAA" w:rsidP="00B93A97">
      <w:pPr>
        <w:pStyle w:val="ListParagraph"/>
        <w:spacing w:after="0" w:line="240" w:lineRule="auto"/>
      </w:pPr>
    </w:p>
    <w:p w:rsidR="00BF3A3B" w:rsidRPr="0094181C" w:rsidRDefault="00F83753" w:rsidP="0094181C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4181C">
        <w:rPr>
          <w:b/>
        </w:rPr>
        <w:t xml:space="preserve">If collecting data directly from </w:t>
      </w:r>
      <w:r w:rsidR="00011D2F" w:rsidRPr="0094181C">
        <w:rPr>
          <w:b/>
        </w:rPr>
        <w:t>students</w:t>
      </w:r>
      <w:r w:rsidRPr="0094181C">
        <w:rPr>
          <w:b/>
        </w:rPr>
        <w:t xml:space="preserve"> </w:t>
      </w:r>
      <w:r w:rsidR="00D91D58" w:rsidRPr="0094181C">
        <w:rPr>
          <w:b/>
        </w:rPr>
        <w:t>please describe how</w:t>
      </w:r>
      <w:r w:rsidR="00BF3A3B" w:rsidRPr="0094181C">
        <w:rPr>
          <w:b/>
        </w:rPr>
        <w:t xml:space="preserve"> you plan to obtain informed consent from the students participating in your assessment project?</w:t>
      </w:r>
    </w:p>
    <w:p w:rsidR="00BF3A3B" w:rsidRPr="00E64825" w:rsidRDefault="00BF3A3B" w:rsidP="00B93A97">
      <w:pPr>
        <w:pStyle w:val="ListParagraph"/>
        <w:spacing w:after="0" w:line="240" w:lineRule="auto"/>
        <w:rPr>
          <w:rFonts w:cs="Calibri"/>
          <w:b/>
          <w:bCs/>
          <w:color w:val="FF0000"/>
        </w:rPr>
      </w:pPr>
    </w:p>
    <w:p w:rsidR="0065625E" w:rsidRPr="0065625E" w:rsidRDefault="00E874F5" w:rsidP="0065625E">
      <w:pPr>
        <w:pStyle w:val="ListParagraph"/>
        <w:numPr>
          <w:ilvl w:val="0"/>
          <w:numId w:val="3"/>
        </w:numPr>
        <w:spacing w:after="0" w:line="240" w:lineRule="auto"/>
        <w:rPr>
          <w:rFonts w:cs="Calibri"/>
          <w:b/>
          <w:bCs/>
        </w:rPr>
      </w:pPr>
      <w:r w:rsidRPr="0065625E">
        <w:rPr>
          <w:b/>
        </w:rPr>
        <w:t>Do you plan to</w:t>
      </w:r>
      <w:r w:rsidR="00BF3A3B" w:rsidRPr="0065625E">
        <w:rPr>
          <w:b/>
        </w:rPr>
        <w:t xml:space="preserve"> see</w:t>
      </w:r>
      <w:r w:rsidRPr="0065625E">
        <w:rPr>
          <w:b/>
        </w:rPr>
        <w:t>k</w:t>
      </w:r>
      <w:r w:rsidR="00BF3A3B" w:rsidRPr="0065625E">
        <w:rPr>
          <w:b/>
        </w:rPr>
        <w:t xml:space="preserve"> IRB approval for this project</w:t>
      </w:r>
      <w:r w:rsidR="008827D9" w:rsidRPr="0065625E">
        <w:rPr>
          <w:b/>
        </w:rPr>
        <w:t xml:space="preserve">? Please visit the Institutional Review Board website at </w:t>
      </w:r>
      <w:hyperlink r:id="rId12" w:history="1">
        <w:r w:rsidR="0094181C" w:rsidRPr="0065625E">
          <w:rPr>
            <w:rStyle w:val="Hyperlink"/>
          </w:rPr>
          <w:t>http://research.depaul.edu/IRB/IRB_Home.html</w:t>
        </w:r>
      </w:hyperlink>
      <w:r w:rsidR="0094181C" w:rsidRPr="0065625E">
        <w:t xml:space="preserve"> </w:t>
      </w:r>
      <w:r w:rsidR="008827D9" w:rsidRPr="0065625E">
        <w:rPr>
          <w:b/>
        </w:rPr>
        <w:t>and click on “levels of review”, then “non-reviewable activities” to learn more.  </w:t>
      </w:r>
    </w:p>
    <w:p w:rsidR="0065625E" w:rsidRPr="0065625E" w:rsidRDefault="0065625E" w:rsidP="0065625E">
      <w:pPr>
        <w:pStyle w:val="ListParagraph"/>
        <w:spacing w:after="0" w:line="240" w:lineRule="auto"/>
        <w:ind w:left="0"/>
        <w:rPr>
          <w:rFonts w:cs="Calibri"/>
          <w:b/>
          <w:bCs/>
          <w:highlight w:val="yellow"/>
        </w:rPr>
      </w:pPr>
    </w:p>
    <w:p w:rsidR="00A92FAA" w:rsidRPr="00E64825" w:rsidRDefault="006C506D" w:rsidP="00B93A97">
      <w:pPr>
        <w:spacing w:after="0" w:line="240" w:lineRule="auto"/>
        <w:jc w:val="center"/>
        <w:rPr>
          <w:rFonts w:cs="Calibri"/>
          <w:b/>
          <w:bCs/>
          <w:i/>
        </w:rPr>
      </w:pPr>
      <w:r>
        <w:rPr>
          <w:rFonts w:cs="Calibri"/>
          <w:b/>
          <w:bCs/>
          <w:i/>
        </w:rPr>
        <w:t>NEXT STEPS</w:t>
      </w:r>
      <w:r w:rsidR="00A92FAA" w:rsidRPr="00E64825">
        <w:rPr>
          <w:rFonts w:cs="Calibri"/>
          <w:b/>
          <w:bCs/>
          <w:i/>
        </w:rPr>
        <w:t xml:space="preserve"> AND TIMELINE</w:t>
      </w:r>
    </w:p>
    <w:p w:rsidR="006C506D" w:rsidRDefault="006C506D" w:rsidP="00B459C3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>
        <w:rPr>
          <w:b/>
        </w:rPr>
        <w:t>How do you hope to use the results of your project? Plans for use may be focused internally (e.g., program-area revisions, departmental changes) or externally (e.g., plans for collaboration, advocacy for policy changes).</w:t>
      </w:r>
    </w:p>
    <w:p w:rsidR="006C506D" w:rsidRDefault="006C506D" w:rsidP="006C506D">
      <w:pPr>
        <w:pStyle w:val="ListParagraph"/>
        <w:spacing w:after="0" w:line="240" w:lineRule="auto"/>
        <w:rPr>
          <w:b/>
        </w:rPr>
      </w:pPr>
    </w:p>
    <w:p w:rsidR="0094181C" w:rsidRPr="00B459C3" w:rsidRDefault="0094181C" w:rsidP="00B459C3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B459C3">
        <w:rPr>
          <w:b/>
        </w:rPr>
        <w:t>How do you plan to share the results with the participants involved in your assessment</w:t>
      </w:r>
      <w:r w:rsidR="00FA78D2">
        <w:rPr>
          <w:b/>
        </w:rPr>
        <w:t xml:space="preserve"> project</w:t>
      </w:r>
      <w:r w:rsidRPr="00B459C3">
        <w:rPr>
          <w:b/>
        </w:rPr>
        <w:t xml:space="preserve">? </w:t>
      </w:r>
    </w:p>
    <w:p w:rsidR="0094181C" w:rsidRPr="00E64825" w:rsidRDefault="0094181C" w:rsidP="0094181C">
      <w:pPr>
        <w:pStyle w:val="ListParagraph"/>
        <w:spacing w:after="0" w:line="240" w:lineRule="auto"/>
        <w:rPr>
          <w:rFonts w:cs="Calibri"/>
          <w:b/>
          <w:bCs/>
        </w:rPr>
      </w:pPr>
    </w:p>
    <w:p w:rsidR="003F5D2B" w:rsidRPr="00B459C3" w:rsidRDefault="008827D9" w:rsidP="003F5D2B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B459C3">
        <w:rPr>
          <w:b/>
        </w:rPr>
        <w:t xml:space="preserve">Who are the stakeholders who should see </w:t>
      </w:r>
      <w:r w:rsidR="00434542" w:rsidRPr="00B459C3">
        <w:rPr>
          <w:b/>
        </w:rPr>
        <w:t>the</w:t>
      </w:r>
      <w:r w:rsidRPr="00B459C3">
        <w:rPr>
          <w:b/>
        </w:rPr>
        <w:t xml:space="preserve"> results</w:t>
      </w:r>
      <w:r w:rsidR="00434542" w:rsidRPr="00B459C3">
        <w:rPr>
          <w:b/>
        </w:rPr>
        <w:t xml:space="preserve"> of this assessment project</w:t>
      </w:r>
      <w:r w:rsidR="003F5D2B">
        <w:rPr>
          <w:b/>
        </w:rPr>
        <w:t xml:space="preserve"> and h</w:t>
      </w:r>
      <w:r w:rsidR="003F5D2B" w:rsidRPr="00B459C3">
        <w:rPr>
          <w:b/>
        </w:rPr>
        <w:t xml:space="preserve">ow do you plan to share the results with </w:t>
      </w:r>
      <w:r w:rsidR="003F5D2B">
        <w:rPr>
          <w:b/>
        </w:rPr>
        <w:t>them</w:t>
      </w:r>
      <w:r w:rsidR="003F5D2B" w:rsidRPr="00B459C3">
        <w:rPr>
          <w:b/>
        </w:rPr>
        <w:t>? </w:t>
      </w:r>
    </w:p>
    <w:p w:rsidR="00BF3A3B" w:rsidRPr="00E64825" w:rsidRDefault="00BF3A3B" w:rsidP="00B93A97">
      <w:pPr>
        <w:pStyle w:val="ListParagraph"/>
        <w:spacing w:after="0" w:line="240" w:lineRule="auto"/>
        <w:rPr>
          <w:rFonts w:cs="Calibri"/>
          <w:b/>
          <w:bCs/>
        </w:rPr>
      </w:pPr>
    </w:p>
    <w:p w:rsidR="0065625E" w:rsidRPr="0094181C" w:rsidRDefault="00FB3713" w:rsidP="0065625E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94181C">
        <w:rPr>
          <w:b/>
        </w:rPr>
        <w:t>Do you plan to present or publish this assessment project for external audiences (i.e. professional association conference or journals)?  If yes, please list the potential audience.</w:t>
      </w:r>
      <w:r w:rsidR="0065625E">
        <w:rPr>
          <w:b/>
        </w:rPr>
        <w:t xml:space="preserve"> (NOTE - </w:t>
      </w:r>
      <w:r w:rsidR="0065625E" w:rsidRPr="0094181C">
        <w:rPr>
          <w:b/>
        </w:rPr>
        <w:t>If you answered yes, you will need to seek IRB approval.  If you intend to seek IRB approval, please contact Scott Tharp, to assist with your application or to answer questions.</w:t>
      </w:r>
      <w:r w:rsidR="0065625E">
        <w:rPr>
          <w:b/>
        </w:rPr>
        <w:t>)</w:t>
      </w:r>
    </w:p>
    <w:p w:rsidR="00FB3713" w:rsidRDefault="00FB3713" w:rsidP="0065625E">
      <w:pPr>
        <w:pStyle w:val="ListParagraph"/>
        <w:spacing w:after="0" w:line="240" w:lineRule="auto"/>
        <w:rPr>
          <w:b/>
        </w:rPr>
      </w:pPr>
    </w:p>
    <w:p w:rsidR="008827D9" w:rsidRPr="00B459C3" w:rsidRDefault="00BF3A3B" w:rsidP="00B459C3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B459C3">
        <w:rPr>
          <w:b/>
        </w:rPr>
        <w:t xml:space="preserve">Please </w:t>
      </w:r>
      <w:r w:rsidR="00AB0C98">
        <w:rPr>
          <w:b/>
        </w:rPr>
        <w:t>indicate which month(s) you intend to conduct each step in the assessment process</w:t>
      </w:r>
      <w:r w:rsidR="00F83753" w:rsidRPr="00B459C3">
        <w:rPr>
          <w:b/>
        </w:rPr>
        <w:t>:</w:t>
      </w:r>
    </w:p>
    <w:p w:rsidR="00AB0C98" w:rsidRPr="00E64825" w:rsidRDefault="00AB0C98" w:rsidP="00B93A97">
      <w:pPr>
        <w:spacing w:after="0" w:line="240" w:lineRule="auto"/>
        <w:ind w:left="720"/>
        <w:rPr>
          <w:rFonts w:cs="Calibri"/>
        </w:rPr>
      </w:pP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Finalize your assessment topic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 xml:space="preserve">Finalize your choice of data collection methods: 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Design measures to collect data (e.g., survey questions, interview protocol)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Receive IRB approval (if applicable)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Recruit participants and obtain informed consent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Collect data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Analyze data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Interpret findings:</w:t>
      </w:r>
    </w:p>
    <w:p w:rsidR="005B0EE0" w:rsidRPr="00E64825" w:rsidRDefault="005B0EE0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Identify recommendations based on your findings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lastRenderedPageBreak/>
        <w:t>Share results with participants or stakeholders:</w:t>
      </w:r>
    </w:p>
    <w:p w:rsidR="00AB0C98" w:rsidRPr="00E64825" w:rsidRDefault="00AB0C98" w:rsidP="00AB0C98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E64825">
        <w:rPr>
          <w:rFonts w:cs="Calibri"/>
        </w:rPr>
        <w:t>Implement recommendations:</w:t>
      </w:r>
    </w:p>
    <w:p w:rsidR="00AB0C98" w:rsidRPr="00E64825" w:rsidRDefault="00AB0C98" w:rsidP="00B93A97">
      <w:pPr>
        <w:spacing w:after="0" w:line="240" w:lineRule="auto"/>
        <w:ind w:left="720"/>
        <w:rPr>
          <w:rFonts w:cs="Calibri"/>
        </w:rPr>
      </w:pPr>
    </w:p>
    <w:p w:rsidR="008827D9" w:rsidRPr="00B459C3" w:rsidRDefault="00126246" w:rsidP="00B459C3">
      <w:pPr>
        <w:pStyle w:val="ListParagraph"/>
        <w:numPr>
          <w:ilvl w:val="0"/>
          <w:numId w:val="3"/>
        </w:numPr>
        <w:spacing w:after="0" w:line="240" w:lineRule="auto"/>
        <w:rPr>
          <w:b/>
        </w:rPr>
      </w:pPr>
      <w:r w:rsidRPr="00B459C3">
        <w:rPr>
          <w:b/>
        </w:rPr>
        <w:t>Additional Comments/Questions regarding your project:</w:t>
      </w:r>
    </w:p>
    <w:p w:rsidR="00E874F5" w:rsidRPr="00E64825" w:rsidRDefault="00E874F5" w:rsidP="004C08A8">
      <w:pPr>
        <w:pStyle w:val="ListParagraph"/>
        <w:spacing w:line="240" w:lineRule="auto"/>
        <w:rPr>
          <w:rFonts w:cs="Calibri"/>
          <w:b/>
        </w:rPr>
      </w:pPr>
    </w:p>
    <w:sectPr w:rsidR="00E874F5" w:rsidRPr="00E64825" w:rsidSect="004C7895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703E9"/>
    <w:multiLevelType w:val="hybridMultilevel"/>
    <w:tmpl w:val="8A904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13352"/>
    <w:multiLevelType w:val="hybridMultilevel"/>
    <w:tmpl w:val="8A904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F45C1"/>
    <w:multiLevelType w:val="hybridMultilevel"/>
    <w:tmpl w:val="4EA0CD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EFD1D3C"/>
    <w:multiLevelType w:val="hybridMultilevel"/>
    <w:tmpl w:val="6DD2A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C71F1"/>
    <w:multiLevelType w:val="hybridMultilevel"/>
    <w:tmpl w:val="08E45C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D9A47B3"/>
    <w:multiLevelType w:val="hybridMultilevel"/>
    <w:tmpl w:val="D6EA77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ctiveWritingStyle w:appName="MSWord" w:lang="en-US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TI2NzazNLAwszBU0lEKTi0uzszPAykwrgUAPwhb2SwAAAA="/>
  </w:docVars>
  <w:rsids>
    <w:rsidRoot w:val="00B30761"/>
    <w:rsid w:val="00011D2F"/>
    <w:rsid w:val="000D5346"/>
    <w:rsid w:val="00126246"/>
    <w:rsid w:val="001A2190"/>
    <w:rsid w:val="00231DA1"/>
    <w:rsid w:val="00253B7A"/>
    <w:rsid w:val="002D0739"/>
    <w:rsid w:val="00324D7D"/>
    <w:rsid w:val="003B2CD3"/>
    <w:rsid w:val="003F5D2B"/>
    <w:rsid w:val="00434542"/>
    <w:rsid w:val="00472D54"/>
    <w:rsid w:val="004C08A8"/>
    <w:rsid w:val="004C1230"/>
    <w:rsid w:val="004C65C2"/>
    <w:rsid w:val="004C7895"/>
    <w:rsid w:val="004C7C25"/>
    <w:rsid w:val="005178CA"/>
    <w:rsid w:val="0055771A"/>
    <w:rsid w:val="005B0EE0"/>
    <w:rsid w:val="00603C8E"/>
    <w:rsid w:val="00643CB1"/>
    <w:rsid w:val="0065625E"/>
    <w:rsid w:val="006C506D"/>
    <w:rsid w:val="00735A61"/>
    <w:rsid w:val="007F73C7"/>
    <w:rsid w:val="00845F0D"/>
    <w:rsid w:val="008827D9"/>
    <w:rsid w:val="00907BB4"/>
    <w:rsid w:val="0094181C"/>
    <w:rsid w:val="009509FC"/>
    <w:rsid w:val="00951745"/>
    <w:rsid w:val="00962E2A"/>
    <w:rsid w:val="0096460B"/>
    <w:rsid w:val="009A404E"/>
    <w:rsid w:val="009C4B1C"/>
    <w:rsid w:val="009D1228"/>
    <w:rsid w:val="009E27D6"/>
    <w:rsid w:val="00A92FAA"/>
    <w:rsid w:val="00AB0C98"/>
    <w:rsid w:val="00B05981"/>
    <w:rsid w:val="00B30761"/>
    <w:rsid w:val="00B459C3"/>
    <w:rsid w:val="00B47C06"/>
    <w:rsid w:val="00B93A97"/>
    <w:rsid w:val="00BA1C9F"/>
    <w:rsid w:val="00BF3A3B"/>
    <w:rsid w:val="00C178F0"/>
    <w:rsid w:val="00CD6DF9"/>
    <w:rsid w:val="00D6499F"/>
    <w:rsid w:val="00D917DB"/>
    <w:rsid w:val="00D91D58"/>
    <w:rsid w:val="00DD652B"/>
    <w:rsid w:val="00DE6224"/>
    <w:rsid w:val="00DF6B74"/>
    <w:rsid w:val="00E01170"/>
    <w:rsid w:val="00E035B0"/>
    <w:rsid w:val="00E07671"/>
    <w:rsid w:val="00E17811"/>
    <w:rsid w:val="00E2667D"/>
    <w:rsid w:val="00E64825"/>
    <w:rsid w:val="00E73833"/>
    <w:rsid w:val="00E874F5"/>
    <w:rsid w:val="00E92660"/>
    <w:rsid w:val="00EC52A9"/>
    <w:rsid w:val="00EC70EC"/>
    <w:rsid w:val="00ED1E09"/>
    <w:rsid w:val="00F83753"/>
    <w:rsid w:val="00FA78D2"/>
    <w:rsid w:val="00FB3713"/>
    <w:rsid w:val="00FC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3B9A65-993B-4F19-95F9-9279EA997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7D9"/>
    <w:pPr>
      <w:ind w:left="720"/>
      <w:contextualSpacing/>
    </w:pPr>
  </w:style>
  <w:style w:type="character" w:styleId="Hyperlink">
    <w:name w:val="Hyperlink"/>
    <w:uiPriority w:val="99"/>
    <w:unhideWhenUsed/>
    <w:rsid w:val="008827D9"/>
    <w:rPr>
      <w:color w:val="366CCC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A21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0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421526">
              <w:marLeft w:val="0"/>
              <w:marRight w:val="0"/>
              <w:marTop w:val="0"/>
              <w:marBottom w:val="0"/>
              <w:divBdr>
                <w:top w:val="single" w:sz="12" w:space="2" w:color="888888"/>
                <w:left w:val="single" w:sz="12" w:space="2" w:color="888888"/>
                <w:bottom w:val="single" w:sz="6" w:space="2" w:color="AAAAAA"/>
                <w:right w:val="single" w:sz="6" w:space="2" w:color="AAAAAA"/>
              </w:divBdr>
              <w:divsChild>
                <w:div w:id="143714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82044">
              <w:marLeft w:val="0"/>
              <w:marRight w:val="0"/>
              <w:marTop w:val="0"/>
              <w:marBottom w:val="0"/>
              <w:divBdr>
                <w:top w:val="single" w:sz="12" w:space="2" w:color="888888"/>
                <w:left w:val="single" w:sz="12" w:space="2" w:color="888888"/>
                <w:bottom w:val="single" w:sz="6" w:space="2" w:color="AAAAAA"/>
                <w:right w:val="single" w:sz="6" w:space="2" w:color="AAAAAA"/>
              </w:divBdr>
              <w:divsChild>
                <w:div w:id="158125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6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89696">
              <w:marLeft w:val="0"/>
              <w:marRight w:val="0"/>
              <w:marTop w:val="0"/>
              <w:marBottom w:val="0"/>
              <w:divBdr>
                <w:top w:val="single" w:sz="12" w:space="2" w:color="888888"/>
                <w:left w:val="single" w:sz="12" w:space="2" w:color="888888"/>
                <w:bottom w:val="single" w:sz="6" w:space="2" w:color="AAAAAA"/>
                <w:right w:val="single" w:sz="6" w:space="2" w:color="AAAAAA"/>
              </w:divBdr>
              <w:divsChild>
                <w:div w:id="93933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70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835537">
              <w:marLeft w:val="0"/>
              <w:marRight w:val="0"/>
              <w:marTop w:val="0"/>
              <w:marBottom w:val="0"/>
              <w:divBdr>
                <w:top w:val="single" w:sz="12" w:space="2" w:color="888888"/>
                <w:left w:val="single" w:sz="12" w:space="2" w:color="888888"/>
                <w:bottom w:val="single" w:sz="6" w:space="2" w:color="AAAAAA"/>
                <w:right w:val="single" w:sz="6" w:space="2" w:color="AAAAAA"/>
              </w:divBdr>
              <w:divsChild>
                <w:div w:id="139285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4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595164">
              <w:marLeft w:val="0"/>
              <w:marRight w:val="0"/>
              <w:marTop w:val="0"/>
              <w:marBottom w:val="0"/>
              <w:divBdr>
                <w:top w:val="single" w:sz="12" w:space="2" w:color="888888"/>
                <w:left w:val="single" w:sz="12" w:space="2" w:color="888888"/>
                <w:bottom w:val="single" w:sz="6" w:space="2" w:color="AAAAAA"/>
                <w:right w:val="single" w:sz="6" w:space="2" w:color="AAAAAA"/>
              </w:divBdr>
              <w:divsChild>
                <w:div w:id="3620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0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027126">
              <w:marLeft w:val="0"/>
              <w:marRight w:val="0"/>
              <w:marTop w:val="0"/>
              <w:marBottom w:val="0"/>
              <w:divBdr>
                <w:top w:val="single" w:sz="12" w:space="2" w:color="888888"/>
                <w:left w:val="single" w:sz="12" w:space="2" w:color="888888"/>
                <w:bottom w:val="single" w:sz="6" w:space="2" w:color="AAAAAA"/>
                <w:right w:val="single" w:sz="6" w:space="2" w:color="AAAAAA"/>
              </w:divBdr>
              <w:divsChild>
                <w:div w:id="210869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0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1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501371">
              <w:marLeft w:val="0"/>
              <w:marRight w:val="0"/>
              <w:marTop w:val="0"/>
              <w:marBottom w:val="0"/>
              <w:divBdr>
                <w:top w:val="single" w:sz="12" w:space="2" w:color="888888"/>
                <w:left w:val="single" w:sz="12" w:space="2" w:color="888888"/>
                <w:bottom w:val="single" w:sz="6" w:space="2" w:color="AAAAAA"/>
                <w:right w:val="single" w:sz="6" w:space="2" w:color="AAAAAA"/>
              </w:divBdr>
              <w:divsChild>
                <w:div w:id="178862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research.depaul.edu/IRB/IRB_Home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ffices.depaul.edu/president/strategic-directions/planning-2024/Pages/default.aspx" TargetMode="External"/><Relationship Id="rId5" Type="http://schemas.openxmlformats.org/officeDocument/2006/relationships/numbering" Target="numbering.xml"/><Relationship Id="rId10" Type="http://schemas.openxmlformats.org/officeDocument/2006/relationships/hyperlink" Target="mailto:dtharp1@depaul.edu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F3A2FC69CC5140A64A6509339684BD" ma:contentTypeVersion="3" ma:contentTypeDescription="Create a new document." ma:contentTypeScope="" ma:versionID="c4972114382051be6ed4ab8db2c47e51">
  <xsd:schema xmlns:xsd="http://www.w3.org/2001/XMLSchema" xmlns:xs="http://www.w3.org/2001/XMLSchema" xmlns:p="http://schemas.microsoft.com/office/2006/metadata/properties" xmlns:ns1="http://schemas.microsoft.com/sharepoint/v3" xmlns:ns3="71bd93a0-ac39-47e0-840f-2915d77d8217" targetNamespace="http://schemas.microsoft.com/office/2006/metadata/properties" ma:root="true" ma:fieldsID="8d4706984902ded73ade59ba0105976c" ns1:_="" ns3:_="">
    <xsd:import namespace="http://schemas.microsoft.com/sharepoint/v3"/>
    <xsd:import namespace="71bd93a0-ac39-47e0-840f-2915d77d821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bd93a0-ac39-47e0-840f-2915d77d821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96A301-77AB-45F6-B148-3D44CEE074EC}"/>
</file>

<file path=customXml/itemProps2.xml><?xml version="1.0" encoding="utf-8"?>
<ds:datastoreItem xmlns:ds="http://schemas.openxmlformats.org/officeDocument/2006/customXml" ds:itemID="{D3AC3BA3-5082-4CD1-BA5E-3AD98609A54D}"/>
</file>

<file path=customXml/itemProps3.xml><?xml version="1.0" encoding="utf-8"?>
<ds:datastoreItem xmlns:ds="http://schemas.openxmlformats.org/officeDocument/2006/customXml" ds:itemID="{6A79F4E6-35D6-4DAF-9EF5-3117C4E73FC3}"/>
</file>

<file path=customXml/itemProps4.xml><?xml version="1.0" encoding="utf-8"?>
<ds:datastoreItem xmlns:ds="http://schemas.openxmlformats.org/officeDocument/2006/customXml" ds:itemID="{BEE82877-6FE9-41F9-8751-C1B3937C0DE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4</Words>
  <Characters>549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8-2019 Annual_Assessment_Proposal_Template FINAL(6.4.18).doc</vt:lpstr>
    </vt:vector>
  </TitlesOfParts>
  <Company>DePaul University</Company>
  <LinksUpToDate>false</LinksUpToDate>
  <CharactersWithSpaces>6449</CharactersWithSpaces>
  <SharedDoc>false</SharedDoc>
  <HLinks>
    <vt:vector size="18" baseType="variant">
      <vt:variant>
        <vt:i4>5046376</vt:i4>
      </vt:variant>
      <vt:variant>
        <vt:i4>6</vt:i4>
      </vt:variant>
      <vt:variant>
        <vt:i4>0</vt:i4>
      </vt:variant>
      <vt:variant>
        <vt:i4>5</vt:i4>
      </vt:variant>
      <vt:variant>
        <vt:lpwstr>http://research.depaul.edu/IRB/IRB_Home.html</vt:lpwstr>
      </vt:variant>
      <vt:variant>
        <vt:lpwstr/>
      </vt:variant>
      <vt:variant>
        <vt:i4>2687079</vt:i4>
      </vt:variant>
      <vt:variant>
        <vt:i4>3</vt:i4>
      </vt:variant>
      <vt:variant>
        <vt:i4>0</vt:i4>
      </vt:variant>
      <vt:variant>
        <vt:i4>5</vt:i4>
      </vt:variant>
      <vt:variant>
        <vt:lpwstr>https://offices.depaul.edu/president/strategic-directions/planning-2024/Pages/default.aspx</vt:lpwstr>
      </vt:variant>
      <vt:variant>
        <vt:lpwstr/>
      </vt:variant>
      <vt:variant>
        <vt:i4>393314</vt:i4>
      </vt:variant>
      <vt:variant>
        <vt:i4>0</vt:i4>
      </vt:variant>
      <vt:variant>
        <vt:i4>0</vt:i4>
      </vt:variant>
      <vt:variant>
        <vt:i4>5</vt:i4>
      </vt:variant>
      <vt:variant>
        <vt:lpwstr>mailto:dtharp1@depau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2019 Annual_Assessment_Proposal_Template</dc:title>
  <dc:subject/>
  <dc:creator>DePaul University</dc:creator>
  <cp:keywords/>
  <cp:lastModifiedBy>White, Aaron</cp:lastModifiedBy>
  <cp:revision>2</cp:revision>
  <cp:lastPrinted>2016-08-25T14:11:00Z</cp:lastPrinted>
  <dcterms:created xsi:type="dcterms:W3CDTF">2018-06-14T15:34:00Z</dcterms:created>
  <dcterms:modified xsi:type="dcterms:W3CDTF">2018-06-1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F3A2FC69CC5140A64A6509339684BD</vt:lpwstr>
  </property>
  <property fmtid="{D5CDD505-2E9C-101B-9397-08002B2CF9AE}" pid="3" name="Order">
    <vt:r8>425900</vt:r8>
  </property>
  <property fmtid="{D5CDD505-2E9C-101B-9397-08002B2CF9AE}" pid="4" name="PublishingExpirationDate">
    <vt:lpwstr/>
  </property>
  <property fmtid="{D5CDD505-2E9C-101B-9397-08002B2CF9AE}" pid="5" name="PublishingStartDate">
    <vt:lpwstr/>
  </property>
  <property fmtid="{D5CDD505-2E9C-101B-9397-08002B2CF9AE}" pid="6" name="TicketId">
    <vt:lpwstr>2097</vt:lpwstr>
  </property>
  <property fmtid="{D5CDD505-2E9C-101B-9397-08002B2CF9AE}" pid="7" name="AttachCode">
    <vt:lpwstr/>
  </property>
</Properties>
</file>